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лвяется освоение процедуры оформления отчетов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Заполнение отчета</w:t>
      </w:r>
      <w:r>
        <w:t xml:space="preserve"> </w:t>
      </w:r>
      <w:bookmarkStart w:id="24" w:name="fig:fig1"/>
      <w:r>
        <w:t xml:space="preserve">Открываю терминал,перехожу в каталог курса,сформированный при выполнении предыдущей работы. Обновляю репозиторий с помощью команды git pull.</w:t>
      </w:r>
      <w:bookmarkEnd w:id="24"/>
      <w:r>
        <w:t xml:space="preserve"> </w:t>
      </w:r>
      <w:bookmarkStart w:id="25" w:name="fig:fig2"/>
      <w:r>
        <w:t xml:space="preserve">Перехожу в каталог с щаблоном отчета по лабораторной работе №3 с помощью cd</w:t>
      </w:r>
      <w:bookmarkEnd w:id="25"/>
      <w:r>
        <w:t xml:space="preserve"> </w:t>
      </w:r>
      <w:bookmarkStart w:id="26" w:name="fig:fig3"/>
      <w:r>
        <w:t xml:space="preserve">Компилирую шаблон с использование Makefile</w:t>
      </w:r>
      <w:bookmarkEnd w:id="26"/>
      <w:r>
        <w:t xml:space="preserve"> </w:t>
      </w:r>
      <w:bookmarkStart w:id="27" w:name="fig:fig4"/>
      <w:r>
        <w:t xml:space="preserve">Удаляю полученные файлы, вводя команду make clean</w:t>
      </w:r>
      <w:bookmarkEnd w:id="27"/>
      <w:r>
        <w:t xml:space="preserve"> </w:t>
      </w:r>
      <w:bookmarkStart w:id="28" w:name="fig:fig5"/>
      <w:r>
        <w:t xml:space="preserve">Открываю файл report.md с помощью текстового редактора nano</w:t>
      </w:r>
      <w:bookmarkEnd w:id="28"/>
      <w:r>
        <w:t xml:space="preserve"> </w:t>
      </w:r>
      <w:bookmarkStart w:id="29" w:name="fig:fig6"/>
      <w:r>
        <w:t xml:space="preserve">Начинаю заполнять отчет с помощью языка разметки Marfdown в скопированном файле</w:t>
      </w:r>
      <w:bookmarkEnd w:id="29"/>
      <w:r>
        <w:t xml:space="preserve"> </w:t>
      </w:r>
      <w:r>
        <w:t xml:space="preserve">Компилирую файл с отчетом. Загружаю на GitHub.</w:t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p>
      <w:pPr>
        <w:pStyle w:val="Heading1"/>
      </w:pPr>
      <w:bookmarkStart w:id="31" w:name="список-литературы"/>
      <w:r>
        <w:t xml:space="preserve">Список литературы</w:t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ония Ника Гигловна</dc:creator>
  <dc:language>ru-RU</dc:language>
  <cp:keywords/>
  <dcterms:created xsi:type="dcterms:W3CDTF">2023-11-14T09:28:38Z</dcterms:created>
  <dcterms:modified xsi:type="dcterms:W3CDTF">2023-11-14T09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